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D726A8" w:rsidR="00D046F4" w:rsidRDefault="00D046F4" w14:paraId="6C3898A3" w14:textId="77777777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:rsidR="44F2C933" w:rsidP="612B7A00" w:rsidRDefault="44F2C933" w14:paraId="7244F810" w14:textId="12B16E8F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480" w:lineRule="auto"/>
        <w:jc w:val="right"/>
      </w:pPr>
      <w:r w:rsidRPr="612B7A00">
        <w:rPr>
          <w:rFonts w:ascii="Times New Roman" w:hAnsi="Times New Roman" w:eastAsia="Times New Roman" w:cs="Times New Roman"/>
          <w:sz w:val="28"/>
          <w:szCs w:val="28"/>
          <w:lang w:val="en-GB"/>
        </w:rPr>
        <w:t>Project Code: ___</w:t>
      </w:r>
      <w:r w:rsidRPr="612B7A00">
        <w:rPr>
          <w:rFonts w:ascii="Times New Roman" w:hAnsi="Times New Roman" w:eastAsia="Times New Roman" w:cs="Times New Roman"/>
          <w:sz w:val="28"/>
          <w:szCs w:val="28"/>
          <w:u w:val="single"/>
          <w:lang w:val="en-GB"/>
        </w:rPr>
        <w:t>48402</w:t>
      </w:r>
      <w:r w:rsidRPr="612B7A00">
        <w:rPr>
          <w:rFonts w:ascii="Times New Roman" w:hAnsi="Times New Roman" w:eastAsia="Times New Roman" w:cs="Times New Roman"/>
          <w:sz w:val="28"/>
          <w:szCs w:val="28"/>
          <w:lang w:val="en-GB"/>
        </w:rPr>
        <w:t>____</w:t>
      </w:r>
    </w:p>
    <w:p w:rsidRPr="00D726A8" w:rsidR="00FE4129" w:rsidP="00FE4129" w:rsidRDefault="00FE4129" w14:paraId="62607219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before="240" w:line="480" w:lineRule="auto"/>
        <w:jc w:val="center"/>
        <w:rPr>
          <w:rFonts w:ascii="Times New Roman" w:hAnsi="Times New Roman" w:eastAsia="Times New Roman" w:cs="Times New Roman"/>
          <w:sz w:val="36"/>
          <w:szCs w:val="36"/>
          <w:lang w:val="en-GB"/>
        </w:rPr>
      </w:pPr>
      <w:r w:rsidRPr="00D726A8">
        <w:rPr>
          <w:rFonts w:ascii="Times New Roman" w:hAnsi="Times New Roman" w:cs="Times New Roman"/>
          <w:sz w:val="36"/>
          <w:szCs w:val="36"/>
          <w:u w:val="single"/>
          <w:lang w:val="en-GB"/>
        </w:rPr>
        <w:t>THE HONG KONG POLYTECHNIC UNIVERSITY</w:t>
      </w:r>
    </w:p>
    <w:p w:rsidRPr="00D726A8" w:rsidR="00FE4129" w:rsidP="612B7A00" w:rsidRDefault="00FE4129" w14:paraId="667CEB79" w14:textId="706244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eastAsia="Times New Roman" w:cs="Times New Roman"/>
          <w:lang w:val="en-GB"/>
        </w:rPr>
      </w:pPr>
    </w:p>
    <w:p w:rsidRPr="00D726A8" w:rsidR="00FE4129" w:rsidP="00FE4129" w:rsidRDefault="00FE4129" w14:paraId="616275EB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cs="Times New Roman"/>
          <w:sz w:val="32"/>
          <w:szCs w:val="32"/>
          <w:u w:val="single"/>
          <w:lang w:val="en-GB"/>
        </w:rPr>
      </w:pPr>
      <w:proofErr w:type="gramStart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BEng(</w:t>
      </w:r>
      <w:proofErr w:type="gramEnd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Hons) in Aviation Engineering</w:t>
      </w:r>
    </w:p>
    <w:p w:rsidRPr="00D726A8" w:rsidR="00FE4129" w:rsidP="00FE4129" w:rsidRDefault="00FE4129" w14:paraId="1952A6F8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hAnsi="Times New Roman" w:eastAsia="Times New Roman" w:cs="Times New Roman"/>
          <w:sz w:val="32"/>
          <w:szCs w:val="32"/>
          <w:lang w:val="en-GB"/>
        </w:rPr>
      </w:pPr>
    </w:p>
    <w:p w:rsidRPr="00D726A8" w:rsidR="00FE4129" w:rsidP="00FE4129" w:rsidRDefault="00FE4129" w14:paraId="12DC2F78" w14:textId="0704FE2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hAnsi="Times New Roman" w:eastAsia="Times New Roman" w:cs="Times New Roman"/>
          <w:sz w:val="32"/>
          <w:szCs w:val="32"/>
          <w:lang w:val="en-GB"/>
        </w:rPr>
      </w:pPr>
      <w:r w:rsidRPr="00D726A8">
        <w:rPr>
          <w:rFonts w:ascii="Times New Roman" w:hAnsi="Times New Roman" w:eastAsia="Times New Roman" w:cs="Times New Roman"/>
          <w:sz w:val="32"/>
          <w:szCs w:val="32"/>
          <w:lang w:val="en-GB"/>
        </w:rPr>
        <w:t>202</w:t>
      </w:r>
      <w:r w:rsidR="002343C8">
        <w:rPr>
          <w:rFonts w:ascii="Times New Roman" w:hAnsi="Times New Roman" w:eastAsia="Times New Roman" w:cs="Times New Roman"/>
          <w:sz w:val="32"/>
          <w:szCs w:val="32"/>
          <w:lang w:val="en-GB"/>
        </w:rPr>
        <w:t>3</w:t>
      </w:r>
      <w:r w:rsidRPr="00D726A8">
        <w:rPr>
          <w:rFonts w:ascii="Times New Roman" w:hAnsi="Times New Roman" w:eastAsia="Times New Roman" w:cs="Times New Roman"/>
          <w:sz w:val="32"/>
          <w:szCs w:val="32"/>
          <w:lang w:val="en-GB"/>
        </w:rPr>
        <w:t>/202</w:t>
      </w:r>
      <w:r w:rsidR="002343C8">
        <w:rPr>
          <w:rFonts w:ascii="Times New Roman" w:hAnsi="Times New Roman" w:eastAsia="Times New Roman" w:cs="Times New Roman"/>
          <w:sz w:val="32"/>
          <w:szCs w:val="32"/>
          <w:lang w:val="en-GB"/>
        </w:rPr>
        <w:t>4</w:t>
      </w:r>
    </w:p>
    <w:p w:rsidRPr="00D726A8" w:rsidR="00FE4129" w:rsidP="00FE4129" w:rsidRDefault="00FE4129" w14:paraId="2415CAFD" w14:textId="6371E32E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eastAsia="Times New Roman" w:cs="Times New Roman"/>
          <w:sz w:val="28"/>
          <w:szCs w:val="28"/>
          <w:lang w:val="en-GB"/>
        </w:rPr>
      </w:pPr>
      <w:r w:rsidRPr="00D726A8">
        <w:rPr>
          <w:rFonts w:ascii="Times New Roman" w:hAnsi="Times New Roman" w:eastAsia="Times New Roman" w:cs="Times New Roman"/>
          <w:sz w:val="28"/>
          <w:szCs w:val="28"/>
          <w:lang w:val="en-GB"/>
        </w:rPr>
        <w:t>AAE4002</w:t>
      </w:r>
      <w:r w:rsidR="002343C8">
        <w:rPr>
          <w:rFonts w:ascii="Times New Roman" w:hAnsi="Times New Roman" w:eastAsia="Times New Roman" w:cs="Times New Roman"/>
          <w:sz w:val="28"/>
          <w:szCs w:val="28"/>
          <w:lang w:val="en-GB"/>
        </w:rPr>
        <w:t>/AAE4012</w:t>
      </w:r>
      <w:r w:rsidRPr="00D726A8">
        <w:rPr>
          <w:rFonts w:ascii="Times New Roman" w:hAnsi="Times New Roman" w:eastAsia="Times New Roman" w:cs="Times New Roman"/>
          <w:sz w:val="28"/>
          <w:szCs w:val="28"/>
          <w:lang w:val="en-GB"/>
        </w:rPr>
        <w:t xml:space="preserve"> Capstone Project</w:t>
      </w:r>
    </w:p>
    <w:p w:rsidRPr="00D726A8" w:rsidR="00FE4129" w:rsidP="00FE4129" w:rsidRDefault="00FE4129" w14:paraId="73190ED1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eastAsia="Times New Roman" w:cs="Times New Roman"/>
          <w:sz w:val="28"/>
          <w:szCs w:val="28"/>
          <w:lang w:val="en-GB"/>
        </w:rPr>
      </w:pPr>
      <w:r w:rsidRPr="00D726A8">
        <w:rPr>
          <w:rFonts w:ascii="Times New Roman" w:hAnsi="Times New Roman" w:eastAsia="Times New Roman" w:cs="Times New Roman"/>
          <w:sz w:val="28"/>
          <w:szCs w:val="28"/>
          <w:lang w:val="en-GB"/>
        </w:rPr>
        <w:t>Log Sheet</w:t>
      </w:r>
    </w:p>
    <w:p w:rsidRPr="00D726A8" w:rsidR="00FE4129" w:rsidP="00FE4129" w:rsidRDefault="00FE4129" w14:paraId="235A6FFF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eastAsia="Times New Roman" w:cs="Times New Roman"/>
          <w:lang w:val="en-GB"/>
        </w:rPr>
      </w:pPr>
    </w:p>
    <w:p w:rsidR="7AF7E427" w:rsidP="612B7A00" w:rsidRDefault="7AF7E427" w14:paraId="73346DE2" w14:textId="017D221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480" w:lineRule="auto"/>
        <w:jc w:val="center"/>
      </w:pPr>
      <w:r w:rsidRPr="612B7A00">
        <w:rPr>
          <w:rFonts w:ascii="Times New Roman" w:hAnsi="Times New Roman" w:eastAsia="Times New Roman" w:cs="Times New Roman"/>
          <w:sz w:val="28"/>
          <w:szCs w:val="28"/>
          <w:lang w:val="en-GB"/>
        </w:rPr>
        <w:t>Development of Diversion Airport Advice System regarding to Emergency Landing</w:t>
      </w:r>
    </w:p>
    <w:p w:rsidR="612B7A00" w:rsidP="612B7A00" w:rsidRDefault="612B7A00" w14:paraId="2CEF3A17" w14:textId="6A7BBF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480" w:lineRule="auto"/>
        <w:jc w:val="center"/>
        <w:rPr>
          <w:rFonts w:ascii="Times New Roman" w:hAnsi="Times New Roman" w:eastAsia="Times New Roman" w:cs="Times New Roman"/>
          <w:sz w:val="28"/>
          <w:szCs w:val="28"/>
          <w:highlight w:val="yellow"/>
          <w:lang w:val="en-GB"/>
        </w:rPr>
      </w:pPr>
    </w:p>
    <w:p w:rsidRPr="00D726A8" w:rsidR="00FE4129" w:rsidP="00FE4129" w:rsidRDefault="00FE4129" w14:paraId="67311A4D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eastAsia="Times New Roman" w:cs="Times New Roman"/>
          <w:highlight w:val="yellow"/>
          <w:lang w:val="en-GB"/>
        </w:rPr>
      </w:pPr>
    </w:p>
    <w:p w:rsidR="7AF7E427" w:rsidP="612B7A00" w:rsidRDefault="7AF7E427" w14:paraId="53BEFF96" w14:textId="1858AD2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480" w:lineRule="auto"/>
        <w:jc w:val="center"/>
      </w:pPr>
      <w:r w:rsidRPr="612B7A00">
        <w:rPr>
          <w:rFonts w:ascii="Times New Roman" w:hAnsi="Times New Roman" w:eastAsia="Times New Roman" w:cs="Times New Roman"/>
          <w:lang w:val="en-GB"/>
        </w:rPr>
        <w:t xml:space="preserve">LEE Yan Tung (20063257D) </w:t>
      </w:r>
    </w:p>
    <w:p w:rsidR="7AF7E427" w:rsidP="612B7A00" w:rsidRDefault="7AF7E427" w14:paraId="544F1670" w14:textId="2F5AD38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480" w:lineRule="auto"/>
        <w:jc w:val="center"/>
      </w:pPr>
      <w:r w:rsidRPr="612B7A00">
        <w:rPr>
          <w:rFonts w:ascii="Times New Roman" w:hAnsi="Times New Roman" w:eastAsia="Times New Roman" w:cs="Times New Roman"/>
          <w:lang w:val="en-GB"/>
        </w:rPr>
        <w:t>LEE Shi Shing (20050272D)</w:t>
      </w:r>
    </w:p>
    <w:p w:rsidR="7AF7E427" w:rsidP="612B7A00" w:rsidRDefault="7AF7E427" w14:paraId="0B1FE546" w14:textId="6FD0777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after="160" w:line="480" w:lineRule="auto"/>
        <w:jc w:val="center"/>
      </w:pPr>
      <w:r w:rsidRPr="612B7A00">
        <w:rPr>
          <w:rFonts w:ascii="Times New Roman" w:hAnsi="Times New Roman" w:eastAsia="Times New Roman" w:cs="Times New Roman"/>
          <w:lang w:val="en-GB"/>
        </w:rPr>
        <w:t>MA Ka Chun (20102376D)</w:t>
      </w:r>
    </w:p>
    <w:p w:rsidR="612B7A00" w:rsidP="612B7A00" w:rsidRDefault="612B7A00" w14:paraId="5229103B" w14:textId="6CDBD01D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pacing w:line="480" w:lineRule="auto"/>
        <w:jc w:val="center"/>
        <w:rPr>
          <w:rFonts w:ascii="Times New Roman" w:hAnsi="Times New Roman" w:cs="Times New Roman"/>
          <w:highlight w:val="yellow"/>
          <w:lang w:val="en-GB"/>
        </w:rPr>
      </w:pPr>
    </w:p>
    <w:p w:rsidRPr="00D726A8" w:rsidR="00FE4129" w:rsidP="00FE4129" w:rsidRDefault="00FE4129" w14:paraId="41A0EE62" w14:textId="77777777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hAnsi="Times New Roman" w:cs="Times New Roman"/>
          <w:lang w:val="en-GB"/>
        </w:rPr>
      </w:pPr>
    </w:p>
    <w:tbl>
      <w:tblPr>
        <w:tblW w:w="0" w:type="auto"/>
        <w:tblInd w:w="1327" w:type="dxa"/>
        <w:tblLook w:val="04A0" w:firstRow="1" w:lastRow="0" w:firstColumn="1" w:lastColumn="0" w:noHBand="0" w:noVBand="1"/>
      </w:tblPr>
      <w:tblGrid>
        <w:gridCol w:w="2972"/>
        <w:gridCol w:w="3260"/>
      </w:tblGrid>
      <w:tr w:rsidRPr="00D726A8" w:rsidR="00FE4129" w:rsidTr="612B7A00" w14:paraId="496AD40A" w14:textId="77777777">
        <w:trPr>
          <w:trHeight w:val="95"/>
        </w:trPr>
        <w:tc>
          <w:tcPr>
            <w:tcW w:w="2972" w:type="dxa"/>
            <w:shd w:val="clear" w:color="auto" w:fill="auto"/>
            <w:vAlign w:val="bottom"/>
          </w:tcPr>
          <w:p w:rsidRPr="00D726A8" w:rsidR="00FE4129" w:rsidP="004424DB" w:rsidRDefault="00FE4129" w14:paraId="55E608BB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hAnsi="Times New Roman" w:eastAsia="Times New Roman" w:cs="Times New Roman"/>
                <w:lang w:val="en-GB"/>
              </w:rPr>
            </w:pPr>
            <w:r w:rsidRPr="00D726A8">
              <w:rPr>
                <w:rFonts w:ascii="Times New Roman" w:hAnsi="Times New Roman" w:eastAsia="Times New Roman" w:cs="Times New Roman"/>
                <w:lang w:val="en-GB"/>
              </w:rPr>
              <w:t>Academic Supervisor:</w:t>
            </w:r>
          </w:p>
        </w:tc>
        <w:tc>
          <w:tcPr>
            <w:tcW w:w="3260" w:type="dxa"/>
            <w:tcBorders>
              <w:bottom w:val="single" w:color="auto" w:sz="4" w:space="0"/>
            </w:tcBorders>
            <w:shd w:val="clear" w:color="auto" w:fill="auto"/>
            <w:vAlign w:val="bottom"/>
          </w:tcPr>
          <w:p w:rsidRPr="00D726A8" w:rsidR="00FE4129" w:rsidP="612B7A00" w:rsidRDefault="28729E57" w14:paraId="74E9D3AF" w14:textId="22EB2444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jc w:val="center"/>
            </w:pPr>
            <w:proofErr w:type="spellStart"/>
            <w:r w:rsidRPr="612B7A00">
              <w:rPr>
                <w:rFonts w:ascii="Times New Roman" w:hAnsi="Times New Roman" w:eastAsia="Times New Roman" w:cs="Times New Roman"/>
                <w:lang w:val="en-GB"/>
              </w:rPr>
              <w:t>Dr.</w:t>
            </w:r>
            <w:proofErr w:type="spellEnd"/>
            <w:r w:rsidRPr="612B7A00">
              <w:rPr>
                <w:rFonts w:ascii="Times New Roman" w:hAnsi="Times New Roman" w:eastAsia="Times New Roman" w:cs="Times New Roman"/>
                <w:lang w:val="en-GB"/>
              </w:rPr>
              <w:t xml:space="preserve"> Kam K. H. NG</w:t>
            </w:r>
          </w:p>
        </w:tc>
      </w:tr>
      <w:tr w:rsidRPr="00D726A8" w:rsidR="00FE4129" w:rsidTr="612B7A00" w14:paraId="15E65455" w14:textId="77777777">
        <w:trPr>
          <w:trHeight w:val="440"/>
        </w:trPr>
        <w:tc>
          <w:tcPr>
            <w:tcW w:w="2972" w:type="dxa"/>
            <w:shd w:val="clear" w:color="auto" w:fill="auto"/>
            <w:vAlign w:val="bottom"/>
          </w:tcPr>
          <w:p w:rsidRPr="00D726A8" w:rsidR="00FE4129" w:rsidP="004424DB" w:rsidRDefault="00FE4129" w14:paraId="51E32DA3" w14:textId="77777777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hAnsi="Times New Roman" w:eastAsia="Times New Roman" w:cs="Times New Roman"/>
                <w:lang w:val="en-GB"/>
              </w:rPr>
            </w:pPr>
            <w:r w:rsidRPr="00D726A8">
              <w:rPr>
                <w:rFonts w:ascii="Times New Roman" w:hAnsi="Times New Roman" w:eastAsia="Times New Roman" w:cs="Times New Roman"/>
                <w:lang w:val="en-GB"/>
              </w:rPr>
              <w:t>Date of Submission:</w:t>
            </w:r>
          </w:p>
        </w:tc>
        <w:tc>
          <w:tcPr>
            <w:tcW w:w="3260" w:type="dxa"/>
            <w:tcBorders>
              <w:top w:val="single" w:color="auto" w:sz="4" w:space="0"/>
              <w:bottom w:val="single" w:color="auto" w:sz="4" w:space="0"/>
            </w:tcBorders>
            <w:shd w:val="clear" w:color="auto" w:fill="auto"/>
            <w:vAlign w:val="bottom"/>
          </w:tcPr>
          <w:p w:rsidRPr="00D726A8" w:rsidR="00FE4129" w:rsidP="612B7A00" w:rsidRDefault="16687F78" w14:paraId="135A9A83" w14:textId="63E8C7E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jc w:val="center"/>
            </w:pPr>
            <w:r w:rsidRPr="612B7A00">
              <w:rPr>
                <w:rFonts w:ascii="Times New Roman" w:hAnsi="Times New Roman" w:eastAsia="Times New Roman" w:cs="Times New Roman"/>
                <w:lang w:val="en-GB"/>
              </w:rPr>
              <w:t>2 January 2024</w:t>
            </w:r>
          </w:p>
        </w:tc>
      </w:tr>
    </w:tbl>
    <w:p w:rsidRPr="00D726A8" w:rsidR="00FE4129" w:rsidP="00FE4129" w:rsidRDefault="00FE4129" w14:paraId="403DF1F5" w14:textId="77777777">
      <w:pPr>
        <w:rPr>
          <w:rFonts w:ascii="Times New Roman" w:hAnsi="Times New Roman" w:cs="Times New Roman"/>
        </w:rPr>
      </w:pPr>
      <w:r w:rsidRPr="00D726A8">
        <w:rPr>
          <w:rFonts w:ascii="Times New Roman" w:hAnsi="Times New Roman" w:cs="Times New Roman"/>
        </w:rPr>
        <w:br w:type="page"/>
      </w:r>
    </w:p>
    <w:tbl>
      <w:tblPr>
        <w:tblW w:w="9498" w:type="dxa"/>
        <w:tblLayout w:type="fixed"/>
        <w:tblLook w:val="01E0" w:firstRow="1" w:lastRow="1" w:firstColumn="1" w:lastColumn="1" w:noHBand="0" w:noVBand="0"/>
      </w:tblPr>
      <w:tblGrid>
        <w:gridCol w:w="1635"/>
        <w:gridCol w:w="5610"/>
        <w:gridCol w:w="1215"/>
        <w:gridCol w:w="1038"/>
      </w:tblGrid>
      <w:tr w:rsidRPr="00D726A8" w:rsidR="00FE4129" w:rsidTr="631601EC" w14:paraId="6CFE7E2E" w14:textId="77777777">
        <w:tc>
          <w:tcPr>
            <w:tcW w:w="9498" w:type="dxa"/>
            <w:gridSpan w:val="4"/>
            <w:tcBorders>
              <w:bottom w:val="double" w:color="auto" w:sz="6" w:space="0"/>
            </w:tcBorders>
            <w:tcMar/>
          </w:tcPr>
          <w:p w:rsidRPr="00D726A8" w:rsidR="00FE4129" w:rsidP="004424DB" w:rsidRDefault="00FE4129" w14:paraId="51F85AD2" w14:textId="3CC1926B">
            <w:pPr>
              <w:pStyle w:val="Header"/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D726A8">
              <w:rPr>
                <w:rFonts w:ascii="Times New Roman" w:hAnsi="Times New Roman" w:cs="Times New Roman"/>
                <w:b/>
                <w:sz w:val="32"/>
                <w:szCs w:val="32"/>
              </w:rPr>
              <w:br w:type="page"/>
            </w:r>
            <w:r w:rsidRPr="00D726A8">
              <w:rPr>
                <w:rFonts w:ascii="Times New Roman" w:hAnsi="Times New Roman" w:cs="Times New Roman"/>
                <w:sz w:val="32"/>
                <w:szCs w:val="32"/>
              </w:rPr>
              <w:br w:type="page"/>
            </w:r>
            <w:r w:rsidRPr="00D726A8">
              <w:rPr>
                <w:rFonts w:ascii="Times New Roman" w:hAnsi="Times New Roman" w:cs="Times New Roman"/>
                <w:b/>
                <w:sz w:val="36"/>
                <w:szCs w:val="36"/>
              </w:rPr>
              <w:t>Log Sheet</w:t>
            </w:r>
          </w:p>
          <w:p w:rsidRPr="00CD18BE" w:rsidR="00FE4129" w:rsidP="00D321E0" w:rsidRDefault="00FE4129" w14:paraId="3FC112E4" w14:textId="04098A6B">
            <w:pPr>
              <w:pStyle w:val="Header"/>
              <w:spacing w:after="60"/>
              <w:ind w:left="630" w:hanging="630"/>
              <w:rPr>
                <w:rFonts w:ascii="Times New Roman" w:hAnsi="Times New Roman" w:cs="Times New Roman"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ote</w:t>
            </w:r>
            <w:r w:rsidRPr="00CD18BE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CD18BE">
              <w:rPr>
                <w:rFonts w:ascii="Times New Roman" w:hAnsi="Times New Roman" w:cs="Times New Roman"/>
                <w:sz w:val="24"/>
                <w:szCs w:val="24"/>
              </w:rPr>
              <w:tab/>
            </w:r>
            <w:r w:rsidRPr="00CD18BE">
              <w:rPr>
                <w:rFonts w:ascii="Times New Roman" w:hAnsi="Times New Roman" w:cs="Times New Roman"/>
                <w:sz w:val="24"/>
                <w:szCs w:val="24"/>
              </w:rPr>
              <w:t xml:space="preserve">Students should submit the log sheet to the supervisor for signature per </w:t>
            </w:r>
            <w:r w:rsidRPr="00CD18BE" w:rsidR="00D321E0">
              <w:rPr>
                <w:rFonts w:ascii="Times New Roman" w:hAnsi="Times New Roman" w:cs="Times New Roman"/>
                <w:sz w:val="24"/>
                <w:szCs w:val="24"/>
              </w:rPr>
              <w:t>meeting</w:t>
            </w:r>
            <w:r w:rsidRPr="00CD18BE">
              <w:rPr>
                <w:rFonts w:ascii="Times New Roman" w:hAnsi="Times New Roman" w:cs="Times New Roman"/>
                <w:sz w:val="24"/>
                <w:szCs w:val="24"/>
              </w:rPr>
              <w:t xml:space="preserve"> during the project period.</w:t>
            </w:r>
          </w:p>
        </w:tc>
      </w:tr>
      <w:tr w:rsidRPr="00D726A8" w:rsidR="00FE4129" w:rsidTr="631601EC" w14:paraId="64C433C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635" w:type="dxa"/>
            <w:tcBorders>
              <w:top w:val="double" w:color="auto" w:sz="6" w:space="0"/>
              <w:left w:val="double" w:color="auto" w:sz="6" w:space="0"/>
              <w:bottom w:val="double" w:color="auto" w:sz="6" w:space="0"/>
              <w:right w:val="single" w:color="auto" w:sz="4" w:space="0"/>
            </w:tcBorders>
            <w:tcMar/>
            <w:vAlign w:val="center"/>
          </w:tcPr>
          <w:p w:rsidRPr="00CD18BE" w:rsidR="00FE4129" w:rsidP="004424DB" w:rsidRDefault="00FE4129" w14:paraId="7A3BA43E" w14:textId="7F325791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b/>
                <w:sz w:val="24"/>
                <w:szCs w:val="24"/>
              </w:rPr>
              <w:t>Meeting Date</w:t>
            </w:r>
          </w:p>
        </w:tc>
        <w:tc>
          <w:tcPr>
            <w:tcW w:w="5610" w:type="dxa"/>
            <w:tcBorders>
              <w:top w:val="double" w:color="auto" w:sz="6" w:space="0"/>
              <w:left w:val="single" w:color="auto" w:sz="4" w:space="0"/>
              <w:bottom w:val="double" w:color="auto" w:sz="6" w:space="0"/>
              <w:right w:val="single" w:color="auto" w:sz="4" w:space="0"/>
            </w:tcBorders>
            <w:tcMar/>
            <w:vAlign w:val="center"/>
          </w:tcPr>
          <w:p w:rsidRPr="00CD18BE" w:rsidR="00FE4129" w:rsidP="004424DB" w:rsidRDefault="00FE4129" w14:paraId="5D18D057" w14:textId="0ED47975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ief description of purpose </w:t>
            </w:r>
            <w:r w:rsidRPr="00CD18BE" w:rsidR="00A71121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(including work performed by individual student) </w:t>
            </w:r>
            <w:r w:rsidRPr="00CD18BE">
              <w:rPr>
                <w:rFonts w:ascii="Times New Roman" w:hAnsi="Times New Roman" w:cs="Times New Roman"/>
                <w:b/>
                <w:sz w:val="24"/>
                <w:szCs w:val="24"/>
              </w:rPr>
              <w:t>and major conclusions</w:t>
            </w:r>
          </w:p>
        </w:tc>
        <w:tc>
          <w:tcPr>
            <w:tcW w:w="1215" w:type="dxa"/>
            <w:tcBorders>
              <w:top w:val="double" w:color="auto" w:sz="6" w:space="0"/>
              <w:left w:val="single" w:color="auto" w:sz="4" w:space="0"/>
              <w:bottom w:val="double" w:color="auto" w:sz="6" w:space="0"/>
              <w:right w:val="single" w:color="auto" w:sz="4" w:space="0"/>
            </w:tcBorders>
            <w:tcMar/>
          </w:tcPr>
          <w:p w:rsidRPr="00CD18BE" w:rsidR="00FE4129" w:rsidRDefault="00FE4129" w14:paraId="315F3840" w14:textId="5A3475CD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b/>
                <w:sz w:val="24"/>
                <w:szCs w:val="24"/>
              </w:rPr>
              <w:t>Meeting Duration</w:t>
            </w:r>
          </w:p>
        </w:tc>
        <w:tc>
          <w:tcPr>
            <w:tcW w:w="1038" w:type="dxa"/>
            <w:tcBorders>
              <w:top w:val="double" w:color="auto" w:sz="6" w:space="0"/>
              <w:left w:val="single" w:color="auto" w:sz="4" w:space="0"/>
              <w:bottom w:val="double" w:color="auto" w:sz="6" w:space="0"/>
              <w:right w:val="double" w:color="auto" w:sz="6" w:space="0"/>
            </w:tcBorders>
            <w:tcMar/>
            <w:vAlign w:val="center"/>
          </w:tcPr>
          <w:p w:rsidRPr="00CD18BE" w:rsidR="00FE4129" w:rsidP="004424DB" w:rsidRDefault="00FE4129" w14:paraId="1BFD7026" w14:textId="1355B840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b/>
                <w:sz w:val="24"/>
                <w:szCs w:val="24"/>
              </w:rPr>
              <w:t>Supervisor’s Signature</w:t>
            </w:r>
          </w:p>
        </w:tc>
      </w:tr>
      <w:tr w:rsidRPr="00CD18BE" w:rsidR="00FE4129" w:rsidTr="631601EC" w14:paraId="5FB00DA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double" w:color="auto" w:sz="6" w:space="0"/>
              <w:left w:val="doub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Pr="00CD18BE" w:rsidR="00FE4129" w:rsidP="612B7A00" w:rsidRDefault="38B20E58" w14:paraId="56032831" w14:textId="16DBCE8F">
            <w:pPr>
              <w:pStyle w:val="Header"/>
              <w:spacing w:before="60" w:after="60"/>
              <w:jc w:val="center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cs="Times New Roman" w:eastAsiaTheme="minorEastAsia"/>
                <w:sz w:val="24"/>
                <w:szCs w:val="24"/>
                <w:lang w:eastAsia="zh-TW"/>
              </w:rPr>
              <w:t>2</w:t>
            </w:r>
            <w:r w:rsidRPr="00CD18BE" w:rsidR="6BB2C6F2">
              <w:rPr>
                <w:rFonts w:ascii="Times New Roman" w:hAnsi="Times New Roman" w:cs="Times New Roman" w:eastAsiaTheme="minorEastAsia"/>
                <w:sz w:val="24"/>
                <w:szCs w:val="24"/>
                <w:lang w:eastAsia="zh-TW"/>
              </w:rPr>
              <w:t>7</w:t>
            </w:r>
            <w:r w:rsidRPr="00CD18BE" w:rsidR="1961046E">
              <w:rPr>
                <w:rFonts w:ascii="Times New Roman" w:hAnsi="Times New Roman" w:cs="Times New Roman" w:eastAsiaTheme="minorEastAsia"/>
                <w:sz w:val="24"/>
                <w:szCs w:val="24"/>
                <w:lang w:eastAsia="zh-TW"/>
              </w:rPr>
              <w:t xml:space="preserve"> </w:t>
            </w:r>
            <w:r w:rsidRPr="00CD18BE" w:rsidR="2686D765">
              <w:rPr>
                <w:rFonts w:ascii="Times New Roman" w:hAnsi="Times New Roman" w:cs="Times New Roman" w:eastAsiaTheme="minorEastAsia"/>
                <w:sz w:val="24"/>
                <w:szCs w:val="24"/>
                <w:lang w:eastAsia="zh-TW"/>
              </w:rPr>
              <w:t>Sep</w:t>
            </w:r>
            <w:r w:rsidRPr="00CD18BE">
              <w:rPr>
                <w:rFonts w:ascii="Times New Roman" w:hAnsi="Times New Roman" w:cs="Times New Roman" w:eastAsiaTheme="minorEastAsia"/>
                <w:sz w:val="24"/>
                <w:szCs w:val="24"/>
                <w:lang w:eastAsia="zh-TW"/>
              </w:rPr>
              <w:t xml:space="preserve"> 2023</w:t>
            </w:r>
          </w:p>
        </w:tc>
        <w:tc>
          <w:tcPr>
            <w:tcW w:w="5610" w:type="dxa"/>
            <w:tcBorders>
              <w:top w:val="doub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FE4129" w:rsidP="004424DB" w:rsidRDefault="1393FFFB" w14:paraId="6690C9E9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M</w:t>
            </w:r>
            <w:r w:rsidRPr="00CD18BE" w:rsidR="38B20E58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eeting with </w:t>
            </w:r>
            <w:r w:rsidRPr="00CD18BE" w:rsidR="2C723475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supervisor</w:t>
            </w:r>
            <w:r w:rsidRPr="00CD18BE" w:rsidR="38B20E58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to discuss the scope and objectives</w:t>
            </w:r>
          </w:p>
          <w:p w:rsidR="00A12BA3" w:rsidP="004424DB" w:rsidRDefault="00A863B4" w14:paraId="7E548E73" w14:textId="33AE3C78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S</w:t>
            </w:r>
            <w:r w:rsidR="00A50B08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election of flight path (HKG-S</w:t>
            </w:r>
            <w:r w:rsidR="00A215D2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YD</w:t>
            </w:r>
            <w:r w:rsidR="00A50B08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)</w:t>
            </w:r>
          </w:p>
          <w:p w:rsidRPr="00CD18BE" w:rsidR="00667D9C" w:rsidP="004424DB" w:rsidRDefault="00A863B4" w14:paraId="5229C3E7" w14:textId="54FFF0A2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F</w:t>
            </w:r>
            <w:r w:rsidR="00667D9C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easibility of project</w:t>
            </w: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(workable but </w:t>
            </w:r>
            <w:r w:rsidR="00A70250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high</w:t>
            </w: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</w:t>
            </w:r>
            <w:r w:rsidR="00A70250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consumption</w:t>
            </w:r>
            <w:r w:rsidR="00DE579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of time</w:t>
            </w: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1215" w:type="dxa"/>
            <w:tcBorders>
              <w:top w:val="doub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Pr="00CD18BE" w:rsidR="00FE4129" w:rsidP="004424DB" w:rsidRDefault="38B20E58" w14:paraId="1F2F47FF" w14:textId="30A66028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1 </w:t>
            </w:r>
            <w:proofErr w:type="spellStart"/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hr</w:t>
            </w:r>
            <w:proofErr w:type="spellEnd"/>
          </w:p>
        </w:tc>
        <w:tc>
          <w:tcPr>
            <w:tcW w:w="1038" w:type="dxa"/>
            <w:tcBorders>
              <w:top w:val="doub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tcMar/>
          </w:tcPr>
          <w:p w:rsidRPr="00CD18BE" w:rsidR="00FE4129" w:rsidP="004424DB" w:rsidRDefault="00FE4129" w14:paraId="274D6889" w14:textId="2CFDC9B1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</w:tr>
      <w:tr w:rsidRPr="00CD18BE" w:rsidR="00FE4129" w:rsidTr="631601EC" w14:paraId="190A4C23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6" w:space="0"/>
              <w:left w:val="doub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Pr="00CD18BE" w:rsidR="00FE4129" w:rsidP="612B7A00" w:rsidRDefault="7DBDA35B" w14:paraId="0008E796" w14:textId="596D1935">
            <w:pPr>
              <w:pStyle w:val="Header"/>
              <w:spacing w:before="60" w:after="60"/>
              <w:jc w:val="center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08 Nov 2023</w:t>
            </w:r>
          </w:p>
        </w:tc>
        <w:tc>
          <w:tcPr>
            <w:tcW w:w="5610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="00FE4129" w:rsidP="612B7A00" w:rsidRDefault="6F96AB05" w14:paraId="412973C0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Discussion on WRAP model</w:t>
            </w:r>
            <w:r w:rsidR="00A863B4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(</w:t>
            </w:r>
            <w:r w:rsidR="00F268B3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only for calculating the kinematic </w:t>
            </w:r>
            <w:r w:rsidR="007E0B4B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motion</w:t>
            </w:r>
            <w:r w:rsidR="00A863B4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)</w:t>
            </w:r>
          </w:p>
          <w:p w:rsidRPr="00CD18BE" w:rsidR="0069081A" w:rsidP="612B7A00" w:rsidRDefault="0069081A" w14:paraId="70A91B23" w14:textId="51229B96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Method of plotting 3D flight path in python</w:t>
            </w:r>
          </w:p>
        </w:tc>
        <w:tc>
          <w:tcPr>
            <w:tcW w:w="1215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single" w:color="auto" w:sz="6" w:space="0"/>
            </w:tcBorders>
            <w:tcMar/>
          </w:tcPr>
          <w:p w:rsidRPr="00CD18BE" w:rsidR="00FE4129" w:rsidP="004424DB" w:rsidRDefault="3078EF7C" w14:paraId="6893A2AB" w14:textId="386CFEB3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  <w:r w:rsidRPr="00CD18BE">
              <w:rPr>
                <w:rFonts w:ascii="Times New Roman" w:hAnsi="Times New Roman" w:cs="Times New Roman"/>
                <w:sz w:val="24"/>
                <w:szCs w:val="24"/>
              </w:rPr>
              <w:t xml:space="preserve">1.5 </w:t>
            </w:r>
            <w:proofErr w:type="spellStart"/>
            <w:r w:rsidRPr="00CD18BE">
              <w:rPr>
                <w:rFonts w:ascii="Times New Roman" w:hAnsi="Times New Roman" w:cs="Times New Roman"/>
                <w:sz w:val="24"/>
                <w:szCs w:val="24"/>
              </w:rPr>
              <w:t>hr</w:t>
            </w:r>
            <w:r w:rsidRPr="00CD18BE" w:rsidR="516C2A30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proofErr w:type="spellEnd"/>
          </w:p>
        </w:tc>
        <w:tc>
          <w:tcPr>
            <w:tcW w:w="1038" w:type="dxa"/>
            <w:tcBorders>
              <w:top w:val="single" w:color="auto" w:sz="6" w:space="0"/>
              <w:left w:val="single" w:color="auto" w:sz="6" w:space="0"/>
              <w:bottom w:val="single" w:color="auto" w:sz="6" w:space="0"/>
              <w:right w:val="double" w:color="auto" w:sz="6" w:space="0"/>
            </w:tcBorders>
            <w:tcMar/>
          </w:tcPr>
          <w:p w:rsidRPr="00CD18BE" w:rsidR="00FE4129" w:rsidP="004424DB" w:rsidRDefault="00FE4129" w14:paraId="22831005" w14:textId="73E9BA0E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57CBB178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6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7257FC" w:rsidRDefault="00443D69" w14:paraId="3B1796A8" w14:textId="309D4187">
            <w:pPr>
              <w:pStyle w:val="Header"/>
              <w:spacing w:before="60" w:after="60"/>
              <w:jc w:val="center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00CD18B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02 Feb 2024</w:t>
            </w:r>
          </w:p>
        </w:tc>
        <w:tc>
          <w:tcPr>
            <w:tcW w:w="5610" w:type="dxa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17F" w:rsidP="004424DB" w:rsidRDefault="00B4617F" w14:paraId="1B2C33D3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Weekly meeting:</w:t>
            </w:r>
          </w:p>
          <w:p w:rsidRPr="00CD18BE" w:rsidR="008D2532" w:rsidP="004424DB" w:rsidRDefault="006D31FE" w14:paraId="148815FF" w14:textId="532F7913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631601EC" w:rsidR="006D31FE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I</w:t>
            </w:r>
            <w:r w:rsidRPr="631601EC" w:rsidR="003F78E2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mprovement </w:t>
            </w:r>
            <w:r w:rsidRPr="631601EC" w:rsidR="008D2532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of </w:t>
            </w:r>
            <w:r w:rsidRPr="631601EC" w:rsidR="009827F0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ideal </w:t>
            </w:r>
            <w:r w:rsidRPr="631601EC" w:rsidR="009827F0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tra</w:t>
            </w:r>
            <w:r w:rsidRPr="631601EC" w:rsidR="03FAA2F6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jectory</w:t>
            </w:r>
            <w:r w:rsidRPr="631601EC" w:rsidR="008D2532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sample</w:t>
            </w:r>
          </w:p>
          <w:p w:rsidRPr="00CD18BE" w:rsidR="00A12BA3" w:rsidP="004424DB" w:rsidRDefault="00413AA9" w14:paraId="12FB90DD" w14:textId="3FAAB6DB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 w:rsidRPr="631601EC" w:rsidR="00413AA9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Seek</w:t>
            </w:r>
            <w:r w:rsidRPr="631601EC" w:rsidR="00413AA9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for </w:t>
            </w:r>
            <w:r w:rsidRPr="631601EC" w:rsidR="00B84E3D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suggestion for flight path planning </w:t>
            </w:r>
            <w:r w:rsidRPr="631601EC" w:rsidR="00980515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for long </w:t>
            </w:r>
            <w:r w:rsidRPr="631601EC" w:rsidR="6D46F0CC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haul</w:t>
            </w:r>
            <w:r w:rsidRPr="631601EC" w:rsidR="00980515"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 flight</w:t>
            </w:r>
          </w:p>
        </w:tc>
        <w:tc>
          <w:tcPr>
            <w:tcW w:w="1215" w:type="dxa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B4617F" w14:paraId="2BD01A8D" w14:textId="578DC723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 xml:space="preserve">0.5 </w:t>
            </w:r>
            <w:proofErr w:type="spellStart"/>
            <w:r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  <w:t>hrs</w:t>
            </w:r>
            <w:proofErr w:type="spellEnd"/>
          </w:p>
        </w:tc>
        <w:tc>
          <w:tcPr>
            <w:tcW w:w="1038" w:type="dxa"/>
            <w:tcBorders>
              <w:top w:val="single" w:color="auto" w:sz="6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57F11BFE" w14:textId="02D4766E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</w:tr>
      <w:tr w:rsidRPr="00CD18BE" w:rsidR="00FE4129" w:rsidTr="631601EC" w14:paraId="0B2B4AB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3C642C66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A081CCB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ECD43AE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54458C7C" w14:textId="69975CBA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326C184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6DEF866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2EC1C54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6FB8D4B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370769A1" w14:textId="53AA4A91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452F879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77EC8E58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91DC067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BDDCD47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156B01C4" w14:textId="3B68504F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1129DC7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B712EA1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016A59D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1CEECA4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0FDC4AAF" w14:textId="7718E9D1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385B2A5D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DFB8040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473C183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5E7E9F6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67D38326" w14:textId="4A5910D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1782A16A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C74F84C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E662C2A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FB0E02E" w14:textId="77777777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40B915B5" w14:textId="3D0764C0">
            <w:pPr>
              <w:pStyle w:val="Header"/>
              <w:spacing w:before="60" w:after="60"/>
              <w:rPr>
                <w:rFonts w:ascii="Times New Roman" w:hAnsi="Times New Roman" w:eastAsia="PMingLiU" w:cs="Times New Roman"/>
                <w:sz w:val="24"/>
                <w:szCs w:val="24"/>
                <w:lang w:eastAsia="zh-TW"/>
              </w:rPr>
            </w:pPr>
          </w:p>
        </w:tc>
      </w:tr>
      <w:tr w:rsidRPr="00CD18BE" w:rsidR="00FE4129" w:rsidTr="631601EC" w14:paraId="18543B5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9771F2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39F1CA45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3B0627C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0BE98306" w14:textId="1F953B06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397BED9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72767C35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687EF25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3730968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67EE3BE0" w14:textId="762FD108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22577B2C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257C028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B739EBD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57A19FD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7D9D9B30" w14:textId="0F3CAB08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47C1870F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11D0ED8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2CF2F5D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3C5DE0C1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0158D3C9" w14:textId="5843CEB5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7C582770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6671766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BF99E44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7D247C2D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523953FE" w14:textId="78840E46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3477A65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CEDF0AB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F36A91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457591C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5F009597" w14:textId="7BBCC826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42195F49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D34FAF8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48CF21C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2119BA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4E30D2F2" w14:textId="76025206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537199A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2695766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7E4AC2C3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5E38FDA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151EA376" w14:textId="088C3540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26484505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76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4820162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1FD9289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68C53E7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47EB3B21" w14:textId="06124922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1AEA0BF6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3D8C971A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558D8275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2D1F7CD8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30D29D51" w14:textId="507B8162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29D150B7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0C4CEDC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9409853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6E209026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72470680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Pr="00CD18BE" w:rsidR="00FE4129" w:rsidTr="631601EC" w14:paraId="5729DE94" w14:textId="7777777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525"/>
        </w:trPr>
        <w:tc>
          <w:tcPr>
            <w:tcW w:w="1635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ED85FC5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61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1DDEB5AD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D18BE" w:rsidR="00FE4129" w:rsidP="004424DB" w:rsidRDefault="00FE4129" w14:paraId="03EC6EAA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tcMar/>
          </w:tcPr>
          <w:p w:rsidRPr="00CD18BE" w:rsidR="00FE4129" w:rsidP="004424DB" w:rsidRDefault="00FE4129" w14:paraId="205E27CE" w14:textId="77777777">
            <w:pPr>
              <w:pStyle w:val="Header"/>
              <w:spacing w:before="60" w:after="6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Pr="00CD18BE" w:rsidR="00FE4129" w:rsidP="00FE4129" w:rsidRDefault="00FE4129" w14:paraId="506FE191" w14:textId="77777777">
      <w:pPr>
        <w:rPr>
          <w:rFonts w:ascii="Times New Roman" w:hAnsi="Times New Roman" w:cs="Times New Roman"/>
          <w:sz w:val="24"/>
          <w:szCs w:val="24"/>
        </w:rPr>
      </w:pPr>
    </w:p>
    <w:p w:rsidRPr="00CD18BE" w:rsidR="00FE4129" w:rsidRDefault="00FE4129" w14:paraId="06584A58" w14:textId="6A218DC9">
      <w:pPr>
        <w:rPr>
          <w:rFonts w:ascii="Times New Roman" w:hAnsi="Times New Roman" w:cs="Times New Roman"/>
          <w:i/>
          <w:sz w:val="24"/>
          <w:szCs w:val="24"/>
        </w:rPr>
      </w:pPr>
      <w:r w:rsidRPr="00CD18BE">
        <w:rPr>
          <w:rFonts w:ascii="Times New Roman" w:hAnsi="Times New Roman" w:cs="Times New Roman"/>
          <w:i/>
          <w:sz w:val="24"/>
          <w:szCs w:val="24"/>
        </w:rPr>
        <w:t>* Continue on an extra page if required.</w:t>
      </w:r>
    </w:p>
    <w:sectPr w:rsidRPr="00CD18BE" w:rsidR="00FE4129" w:rsidSect="001706A6">
      <w:headerReference w:type="default" r:id="rId8"/>
      <w:endnotePr>
        <w:numFmt w:val="decimal"/>
      </w:endnotePr>
      <w:pgSz w:w="11909" w:h="16834" w:orient="portrait" w:code="9"/>
      <w:pgMar w:top="992" w:right="1418" w:bottom="851" w:left="1418" w:header="992" w:footer="425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96B83" w:rsidP="00E06457" w:rsidRDefault="00596B83" w14:paraId="43980711" w14:textId="77777777">
      <w:r>
        <w:separator/>
      </w:r>
    </w:p>
  </w:endnote>
  <w:endnote w:type="continuationSeparator" w:id="0">
    <w:p w:rsidR="00596B83" w:rsidP="00E06457" w:rsidRDefault="00596B83" w14:paraId="4403D91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96B83" w:rsidP="00E06457" w:rsidRDefault="00596B83" w14:paraId="55BD48E3" w14:textId="77777777">
      <w:r>
        <w:separator/>
      </w:r>
    </w:p>
  </w:footnote>
  <w:footnote w:type="continuationSeparator" w:id="0">
    <w:p w:rsidR="00596B83" w:rsidP="00E06457" w:rsidRDefault="00596B83" w14:paraId="379F3298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E871AD" w:rsidR="001706A6" w:rsidP="008F2969" w:rsidRDefault="00E871AD" w14:paraId="7B6C0E03" w14:textId="5CF16BBA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pendix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E16C5"/>
    <w:multiLevelType w:val="hybridMultilevel"/>
    <w:tmpl w:val="EF0E863C"/>
    <w:lvl w:ilvl="0" w:tplc="622A56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432EB8"/>
    <w:multiLevelType w:val="hybridMultilevel"/>
    <w:tmpl w:val="05480DA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2" w15:restartNumberingAfterBreak="0">
    <w:nsid w:val="0C7C2851"/>
    <w:multiLevelType w:val="hybridMultilevel"/>
    <w:tmpl w:val="BD7E0846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3" w15:restartNumberingAfterBreak="0">
    <w:nsid w:val="169E65AD"/>
    <w:multiLevelType w:val="hybridMultilevel"/>
    <w:tmpl w:val="B7F4A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2B0373"/>
    <w:multiLevelType w:val="hybridMultilevel"/>
    <w:tmpl w:val="203A9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A37FA"/>
    <w:multiLevelType w:val="hybridMultilevel"/>
    <w:tmpl w:val="C1A42572"/>
    <w:lvl w:ilvl="0" w:tplc="079EA084">
      <w:start w:val="1"/>
      <w:numFmt w:val="lowerLetter"/>
      <w:lvlText w:val="(%1)"/>
      <w:lvlJc w:val="left"/>
      <w:pPr>
        <w:ind w:left="480" w:hanging="480"/>
      </w:pPr>
      <w:rPr>
        <w:rFonts w:hint="eastAsia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9D4399"/>
    <w:multiLevelType w:val="hybridMultilevel"/>
    <w:tmpl w:val="F9DAB8E0"/>
    <w:lvl w:ilvl="0" w:tplc="04090001">
      <w:start w:val="1"/>
      <w:numFmt w:val="bullet"/>
      <w:lvlText w:val=""/>
      <w:lvlJc w:val="left"/>
      <w:pPr>
        <w:ind w:left="480" w:hanging="48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7" w15:restartNumberingAfterBreak="0">
    <w:nsid w:val="215C7277"/>
    <w:multiLevelType w:val="hybridMultilevel"/>
    <w:tmpl w:val="8DA8D5B6"/>
    <w:lvl w:ilvl="0" w:tplc="D13A580E">
      <w:start w:val="2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SimSun" w:cs="Times New Roman"/>
        <w:i/>
        <w:color w:val="0033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1FE5737"/>
    <w:multiLevelType w:val="hybridMultilevel"/>
    <w:tmpl w:val="95DA609E"/>
    <w:lvl w:ilvl="0" w:tplc="496C06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354E48"/>
    <w:multiLevelType w:val="hybridMultilevel"/>
    <w:tmpl w:val="EC96CB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AE55500"/>
    <w:multiLevelType w:val="hybridMultilevel"/>
    <w:tmpl w:val="567C35F4"/>
    <w:lvl w:ilvl="0" w:tplc="CD967174">
      <w:start w:val="1"/>
      <w:numFmt w:val="bullet"/>
      <w:lvlText w:val=""/>
      <w:lvlJc w:val="left"/>
      <w:pPr>
        <w:ind w:left="360" w:hanging="360"/>
      </w:pPr>
      <w:rPr>
        <w:rFonts w:hint="default" w:ascii="Wingdings" w:hAnsi="Wingdings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366A384E"/>
    <w:multiLevelType w:val="hybridMultilevel"/>
    <w:tmpl w:val="FF4CA0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AE0FC5"/>
    <w:multiLevelType w:val="hybridMultilevel"/>
    <w:tmpl w:val="12409F6E"/>
    <w:lvl w:ilvl="0" w:tplc="DB8E9B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F582594"/>
    <w:multiLevelType w:val="hybridMultilevel"/>
    <w:tmpl w:val="C30893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9347A8B"/>
    <w:multiLevelType w:val="hybridMultilevel"/>
    <w:tmpl w:val="F45AC2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DE43D0F"/>
    <w:multiLevelType w:val="hybridMultilevel"/>
    <w:tmpl w:val="37E49904"/>
    <w:lvl w:ilvl="0" w:tplc="A2D2D958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637A"/>
    <w:multiLevelType w:val="hybridMultilevel"/>
    <w:tmpl w:val="093E0FCC"/>
    <w:lvl w:ilvl="0" w:tplc="E548ADB2">
      <w:start w:val="16"/>
      <w:numFmt w:val="bullet"/>
      <w:lvlText w:val=""/>
      <w:lvlJc w:val="left"/>
      <w:pPr>
        <w:ind w:left="360" w:hanging="360"/>
      </w:pPr>
      <w:rPr>
        <w:rFonts w:hint="default" w:ascii="Symbol" w:hAnsi="Symbol" w:eastAsia="SimSu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7" w15:restartNumberingAfterBreak="0">
    <w:nsid w:val="6D2A41C3"/>
    <w:multiLevelType w:val="hybridMultilevel"/>
    <w:tmpl w:val="D3109CDE"/>
    <w:lvl w:ilvl="0" w:tplc="94C029C4">
      <w:start w:val="2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SimSu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75132870"/>
    <w:multiLevelType w:val="hybridMultilevel"/>
    <w:tmpl w:val="1C1A7D54"/>
    <w:lvl w:ilvl="0" w:tplc="04090001">
      <w:start w:val="1"/>
      <w:numFmt w:val="bullet"/>
      <w:lvlText w:val=""/>
      <w:lvlJc w:val="left"/>
      <w:pPr>
        <w:ind w:left="480" w:hanging="48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hint="default" w:ascii="Wingdings" w:hAnsi="Wingdings"/>
      </w:rPr>
    </w:lvl>
  </w:abstractNum>
  <w:abstractNum w:abstractNumId="19" w15:restartNumberingAfterBreak="0">
    <w:nsid w:val="78D71336"/>
    <w:multiLevelType w:val="multilevel"/>
    <w:tmpl w:val="53986046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DE923EA"/>
    <w:multiLevelType w:val="multilevel"/>
    <w:tmpl w:val="EED02CF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9"/>
  </w:num>
  <w:num w:numId="4">
    <w:abstractNumId w:val="5"/>
  </w:num>
  <w:num w:numId="5">
    <w:abstractNumId w:val="15"/>
  </w:num>
  <w:num w:numId="6">
    <w:abstractNumId w:val="7"/>
  </w:num>
  <w:num w:numId="7">
    <w:abstractNumId w:val="17"/>
  </w:num>
  <w:num w:numId="8">
    <w:abstractNumId w:val="20"/>
  </w:num>
  <w:num w:numId="9">
    <w:abstractNumId w:val="3"/>
  </w:num>
  <w:num w:numId="10">
    <w:abstractNumId w:val="9"/>
  </w:num>
  <w:num w:numId="11">
    <w:abstractNumId w:val="12"/>
  </w:num>
  <w:num w:numId="12">
    <w:abstractNumId w:val="13"/>
  </w:num>
  <w:num w:numId="13">
    <w:abstractNumId w:val="0"/>
  </w:num>
  <w:num w:numId="14">
    <w:abstractNumId w:val="18"/>
  </w:num>
  <w:num w:numId="15">
    <w:abstractNumId w:val="6"/>
  </w:num>
  <w:num w:numId="16">
    <w:abstractNumId w:val="1"/>
  </w:num>
  <w:num w:numId="17">
    <w:abstractNumId w:val="2"/>
  </w:num>
  <w:num w:numId="18">
    <w:abstractNumId w:val="14"/>
  </w:num>
  <w:num w:numId="19">
    <w:abstractNumId w:val="8"/>
  </w:num>
  <w:num w:numId="20">
    <w:abstractNumId w:val="10"/>
  </w:num>
  <w:num w:numId="21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bordersDoNotSurroundHeader/>
  <w:bordersDoNotSurroundFooter/>
  <w:hideSpellingErrors/>
  <w:hideGrammaticalErrors/>
  <w:trackRevisions w:val="false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81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Q0NzcxMDU3NjJQ0lEKTi0uzszPAykwtKgFAFb6v5UtAAAA"/>
  </w:docVars>
  <w:rsids>
    <w:rsidRoot w:val="00E06457"/>
    <w:rsid w:val="00002848"/>
    <w:rsid w:val="0000357C"/>
    <w:rsid w:val="00005EE9"/>
    <w:rsid w:val="00007901"/>
    <w:rsid w:val="000103DF"/>
    <w:rsid w:val="00033DC4"/>
    <w:rsid w:val="000459E2"/>
    <w:rsid w:val="00046FED"/>
    <w:rsid w:val="00054F5B"/>
    <w:rsid w:val="00071EE1"/>
    <w:rsid w:val="000727D8"/>
    <w:rsid w:val="0007752C"/>
    <w:rsid w:val="00080089"/>
    <w:rsid w:val="00080CAD"/>
    <w:rsid w:val="000878C7"/>
    <w:rsid w:val="00093E14"/>
    <w:rsid w:val="00097932"/>
    <w:rsid w:val="000A1F4F"/>
    <w:rsid w:val="000B4F3C"/>
    <w:rsid w:val="000D4C4E"/>
    <w:rsid w:val="000D4D8C"/>
    <w:rsid w:val="000D6274"/>
    <w:rsid w:val="000E317E"/>
    <w:rsid w:val="000E7B78"/>
    <w:rsid w:val="00100774"/>
    <w:rsid w:val="001046BF"/>
    <w:rsid w:val="00104A9E"/>
    <w:rsid w:val="00115B77"/>
    <w:rsid w:val="001325F0"/>
    <w:rsid w:val="00136B68"/>
    <w:rsid w:val="00147A50"/>
    <w:rsid w:val="00151C10"/>
    <w:rsid w:val="00152BB0"/>
    <w:rsid w:val="00156F27"/>
    <w:rsid w:val="0016261E"/>
    <w:rsid w:val="00165983"/>
    <w:rsid w:val="001706A6"/>
    <w:rsid w:val="00174470"/>
    <w:rsid w:val="00184EF5"/>
    <w:rsid w:val="00186B36"/>
    <w:rsid w:val="0019106C"/>
    <w:rsid w:val="00193491"/>
    <w:rsid w:val="00194EDE"/>
    <w:rsid w:val="0019742C"/>
    <w:rsid w:val="001A2518"/>
    <w:rsid w:val="001A5734"/>
    <w:rsid w:val="001B15EF"/>
    <w:rsid w:val="001B6241"/>
    <w:rsid w:val="001B767F"/>
    <w:rsid w:val="001B7B33"/>
    <w:rsid w:val="001B7B5F"/>
    <w:rsid w:val="001C1445"/>
    <w:rsid w:val="001C37E4"/>
    <w:rsid w:val="001E06E6"/>
    <w:rsid w:val="001E3281"/>
    <w:rsid w:val="001E6BF3"/>
    <w:rsid w:val="001E7622"/>
    <w:rsid w:val="001F16A7"/>
    <w:rsid w:val="001F2964"/>
    <w:rsid w:val="00205703"/>
    <w:rsid w:val="00206526"/>
    <w:rsid w:val="00211E66"/>
    <w:rsid w:val="002144F0"/>
    <w:rsid w:val="00216E02"/>
    <w:rsid w:val="00220BF7"/>
    <w:rsid w:val="0022421F"/>
    <w:rsid w:val="002275E6"/>
    <w:rsid w:val="00233D40"/>
    <w:rsid w:val="002343C8"/>
    <w:rsid w:val="00241206"/>
    <w:rsid w:val="00242D4B"/>
    <w:rsid w:val="00243B15"/>
    <w:rsid w:val="002443F6"/>
    <w:rsid w:val="00252DB3"/>
    <w:rsid w:val="00253803"/>
    <w:rsid w:val="00257CDC"/>
    <w:rsid w:val="00267BBE"/>
    <w:rsid w:val="00280153"/>
    <w:rsid w:val="0029162A"/>
    <w:rsid w:val="00294AB5"/>
    <w:rsid w:val="002A1F49"/>
    <w:rsid w:val="002A3BF1"/>
    <w:rsid w:val="002A3DE8"/>
    <w:rsid w:val="002C095C"/>
    <w:rsid w:val="002C111F"/>
    <w:rsid w:val="002C124C"/>
    <w:rsid w:val="002C5CA4"/>
    <w:rsid w:val="002D401C"/>
    <w:rsid w:val="002D4D6F"/>
    <w:rsid w:val="002D56BD"/>
    <w:rsid w:val="002D62EB"/>
    <w:rsid w:val="002D796F"/>
    <w:rsid w:val="002E1FE2"/>
    <w:rsid w:val="002E318E"/>
    <w:rsid w:val="002E439A"/>
    <w:rsid w:val="002E4B5F"/>
    <w:rsid w:val="002E511E"/>
    <w:rsid w:val="002F0EA7"/>
    <w:rsid w:val="002F517F"/>
    <w:rsid w:val="00301CDB"/>
    <w:rsid w:val="00304088"/>
    <w:rsid w:val="00312231"/>
    <w:rsid w:val="00316DAD"/>
    <w:rsid w:val="003260AA"/>
    <w:rsid w:val="003437B5"/>
    <w:rsid w:val="00345BA2"/>
    <w:rsid w:val="00346BCB"/>
    <w:rsid w:val="00365D11"/>
    <w:rsid w:val="003737C7"/>
    <w:rsid w:val="00375FF8"/>
    <w:rsid w:val="0037683A"/>
    <w:rsid w:val="00385062"/>
    <w:rsid w:val="003B2F51"/>
    <w:rsid w:val="003B4F48"/>
    <w:rsid w:val="003B757C"/>
    <w:rsid w:val="003C638A"/>
    <w:rsid w:val="003E1070"/>
    <w:rsid w:val="003E2F96"/>
    <w:rsid w:val="003E6E5C"/>
    <w:rsid w:val="003F0A13"/>
    <w:rsid w:val="003F2689"/>
    <w:rsid w:val="003F65B6"/>
    <w:rsid w:val="003F78E2"/>
    <w:rsid w:val="0040212A"/>
    <w:rsid w:val="00403969"/>
    <w:rsid w:val="00412527"/>
    <w:rsid w:val="00413AA9"/>
    <w:rsid w:val="00417A0B"/>
    <w:rsid w:val="00432E05"/>
    <w:rsid w:val="0044046D"/>
    <w:rsid w:val="00442712"/>
    <w:rsid w:val="00443D69"/>
    <w:rsid w:val="00445C26"/>
    <w:rsid w:val="004543C3"/>
    <w:rsid w:val="00455293"/>
    <w:rsid w:val="0045640F"/>
    <w:rsid w:val="00456A1D"/>
    <w:rsid w:val="00464FA2"/>
    <w:rsid w:val="00465162"/>
    <w:rsid w:val="00467546"/>
    <w:rsid w:val="00475605"/>
    <w:rsid w:val="00484203"/>
    <w:rsid w:val="004854A0"/>
    <w:rsid w:val="00496204"/>
    <w:rsid w:val="004972E1"/>
    <w:rsid w:val="004A0A86"/>
    <w:rsid w:val="004A26C0"/>
    <w:rsid w:val="004A4633"/>
    <w:rsid w:val="004A4992"/>
    <w:rsid w:val="004B5E56"/>
    <w:rsid w:val="004C15CB"/>
    <w:rsid w:val="004C37E3"/>
    <w:rsid w:val="004D2872"/>
    <w:rsid w:val="004D3F49"/>
    <w:rsid w:val="004E0B59"/>
    <w:rsid w:val="004E3C0A"/>
    <w:rsid w:val="004E45C5"/>
    <w:rsid w:val="004E4FAB"/>
    <w:rsid w:val="004E515E"/>
    <w:rsid w:val="004E5F10"/>
    <w:rsid w:val="004E6914"/>
    <w:rsid w:val="00507211"/>
    <w:rsid w:val="0051511B"/>
    <w:rsid w:val="0054096D"/>
    <w:rsid w:val="00543C9B"/>
    <w:rsid w:val="005527E9"/>
    <w:rsid w:val="00552AF2"/>
    <w:rsid w:val="00555557"/>
    <w:rsid w:val="005668A7"/>
    <w:rsid w:val="005669BA"/>
    <w:rsid w:val="00574996"/>
    <w:rsid w:val="00574B64"/>
    <w:rsid w:val="005760FB"/>
    <w:rsid w:val="00576AE5"/>
    <w:rsid w:val="00581DC3"/>
    <w:rsid w:val="005821CE"/>
    <w:rsid w:val="00596B83"/>
    <w:rsid w:val="00597FFA"/>
    <w:rsid w:val="005A030F"/>
    <w:rsid w:val="005C5994"/>
    <w:rsid w:val="005D1805"/>
    <w:rsid w:val="005D61C9"/>
    <w:rsid w:val="005E2385"/>
    <w:rsid w:val="005E3A29"/>
    <w:rsid w:val="005E7AA2"/>
    <w:rsid w:val="005F46A5"/>
    <w:rsid w:val="00601BAF"/>
    <w:rsid w:val="00602E7B"/>
    <w:rsid w:val="0060337A"/>
    <w:rsid w:val="0060678F"/>
    <w:rsid w:val="006175EB"/>
    <w:rsid w:val="00625783"/>
    <w:rsid w:val="006315C8"/>
    <w:rsid w:val="0063477C"/>
    <w:rsid w:val="00635D24"/>
    <w:rsid w:val="006360E1"/>
    <w:rsid w:val="00637703"/>
    <w:rsid w:val="00640AE7"/>
    <w:rsid w:val="00643C87"/>
    <w:rsid w:val="006454A4"/>
    <w:rsid w:val="00647E9E"/>
    <w:rsid w:val="00663CA2"/>
    <w:rsid w:val="006668FE"/>
    <w:rsid w:val="00667D9C"/>
    <w:rsid w:val="00670CDD"/>
    <w:rsid w:val="0067797C"/>
    <w:rsid w:val="006804D6"/>
    <w:rsid w:val="0069081A"/>
    <w:rsid w:val="00693C1C"/>
    <w:rsid w:val="006958C0"/>
    <w:rsid w:val="006A1924"/>
    <w:rsid w:val="006A3DA4"/>
    <w:rsid w:val="006B1F46"/>
    <w:rsid w:val="006B2A4F"/>
    <w:rsid w:val="006B5D3A"/>
    <w:rsid w:val="006B7FDA"/>
    <w:rsid w:val="006C6D12"/>
    <w:rsid w:val="006D06E5"/>
    <w:rsid w:val="006D2BF6"/>
    <w:rsid w:val="006D31FE"/>
    <w:rsid w:val="006E2263"/>
    <w:rsid w:val="006F4850"/>
    <w:rsid w:val="006F7FB6"/>
    <w:rsid w:val="007128B2"/>
    <w:rsid w:val="00715DB1"/>
    <w:rsid w:val="007169FC"/>
    <w:rsid w:val="00723C0A"/>
    <w:rsid w:val="007240CF"/>
    <w:rsid w:val="007257FC"/>
    <w:rsid w:val="00730BDC"/>
    <w:rsid w:val="00736C62"/>
    <w:rsid w:val="0074016F"/>
    <w:rsid w:val="00770EB7"/>
    <w:rsid w:val="007761F4"/>
    <w:rsid w:val="00783A6D"/>
    <w:rsid w:val="00785B19"/>
    <w:rsid w:val="0079150C"/>
    <w:rsid w:val="00793D88"/>
    <w:rsid w:val="007A73F9"/>
    <w:rsid w:val="007C0B2B"/>
    <w:rsid w:val="007C3FCA"/>
    <w:rsid w:val="007C4C2F"/>
    <w:rsid w:val="007D4248"/>
    <w:rsid w:val="007D580C"/>
    <w:rsid w:val="007D6E97"/>
    <w:rsid w:val="007E0B4B"/>
    <w:rsid w:val="007E2973"/>
    <w:rsid w:val="007E7302"/>
    <w:rsid w:val="007F2B75"/>
    <w:rsid w:val="007F44B0"/>
    <w:rsid w:val="00800044"/>
    <w:rsid w:val="00802F53"/>
    <w:rsid w:val="00822EE8"/>
    <w:rsid w:val="0082480A"/>
    <w:rsid w:val="008317DB"/>
    <w:rsid w:val="00832E2C"/>
    <w:rsid w:val="008334FF"/>
    <w:rsid w:val="008400A0"/>
    <w:rsid w:val="00850245"/>
    <w:rsid w:val="0085425A"/>
    <w:rsid w:val="0085596D"/>
    <w:rsid w:val="00856F7C"/>
    <w:rsid w:val="00860120"/>
    <w:rsid w:val="00861F78"/>
    <w:rsid w:val="00864DD1"/>
    <w:rsid w:val="00870C01"/>
    <w:rsid w:val="00874F85"/>
    <w:rsid w:val="00877D75"/>
    <w:rsid w:val="0088026C"/>
    <w:rsid w:val="00883104"/>
    <w:rsid w:val="00896D04"/>
    <w:rsid w:val="008A2F31"/>
    <w:rsid w:val="008C2E7A"/>
    <w:rsid w:val="008D167A"/>
    <w:rsid w:val="008D2532"/>
    <w:rsid w:val="008D4D7E"/>
    <w:rsid w:val="008F070B"/>
    <w:rsid w:val="008F2969"/>
    <w:rsid w:val="009006E5"/>
    <w:rsid w:val="00906B42"/>
    <w:rsid w:val="00910C7F"/>
    <w:rsid w:val="0091224C"/>
    <w:rsid w:val="00923CBD"/>
    <w:rsid w:val="00927C65"/>
    <w:rsid w:val="00931253"/>
    <w:rsid w:val="009423AC"/>
    <w:rsid w:val="0094375F"/>
    <w:rsid w:val="00945517"/>
    <w:rsid w:val="009503B3"/>
    <w:rsid w:val="0096072C"/>
    <w:rsid w:val="00962C6D"/>
    <w:rsid w:val="0096617C"/>
    <w:rsid w:val="009730D0"/>
    <w:rsid w:val="00975F47"/>
    <w:rsid w:val="00976C03"/>
    <w:rsid w:val="00980515"/>
    <w:rsid w:val="0098247B"/>
    <w:rsid w:val="009827F0"/>
    <w:rsid w:val="009928D4"/>
    <w:rsid w:val="009A2A01"/>
    <w:rsid w:val="009B23C7"/>
    <w:rsid w:val="009B2D4B"/>
    <w:rsid w:val="009C4BF2"/>
    <w:rsid w:val="009C6890"/>
    <w:rsid w:val="009E6376"/>
    <w:rsid w:val="009F798D"/>
    <w:rsid w:val="00A00093"/>
    <w:rsid w:val="00A04EAD"/>
    <w:rsid w:val="00A054EA"/>
    <w:rsid w:val="00A07274"/>
    <w:rsid w:val="00A122F5"/>
    <w:rsid w:val="00A12BA3"/>
    <w:rsid w:val="00A20885"/>
    <w:rsid w:val="00A215D2"/>
    <w:rsid w:val="00A26215"/>
    <w:rsid w:val="00A32D9F"/>
    <w:rsid w:val="00A356A3"/>
    <w:rsid w:val="00A40609"/>
    <w:rsid w:val="00A43884"/>
    <w:rsid w:val="00A50B08"/>
    <w:rsid w:val="00A52D4B"/>
    <w:rsid w:val="00A55644"/>
    <w:rsid w:val="00A56B78"/>
    <w:rsid w:val="00A652B2"/>
    <w:rsid w:val="00A65BEF"/>
    <w:rsid w:val="00A66405"/>
    <w:rsid w:val="00A70250"/>
    <w:rsid w:val="00A710CA"/>
    <w:rsid w:val="00A71121"/>
    <w:rsid w:val="00A741E4"/>
    <w:rsid w:val="00A759D3"/>
    <w:rsid w:val="00A80A62"/>
    <w:rsid w:val="00A82468"/>
    <w:rsid w:val="00A863B4"/>
    <w:rsid w:val="00A8642F"/>
    <w:rsid w:val="00A86F97"/>
    <w:rsid w:val="00A87FB0"/>
    <w:rsid w:val="00A91995"/>
    <w:rsid w:val="00A93945"/>
    <w:rsid w:val="00A94AA3"/>
    <w:rsid w:val="00AA130C"/>
    <w:rsid w:val="00AA2250"/>
    <w:rsid w:val="00AA53B0"/>
    <w:rsid w:val="00AB3E38"/>
    <w:rsid w:val="00AC3032"/>
    <w:rsid w:val="00AC5483"/>
    <w:rsid w:val="00AC726A"/>
    <w:rsid w:val="00AD1707"/>
    <w:rsid w:val="00AE77CB"/>
    <w:rsid w:val="00AF5839"/>
    <w:rsid w:val="00B0258D"/>
    <w:rsid w:val="00B04988"/>
    <w:rsid w:val="00B04F7F"/>
    <w:rsid w:val="00B1329C"/>
    <w:rsid w:val="00B1698D"/>
    <w:rsid w:val="00B22981"/>
    <w:rsid w:val="00B3308B"/>
    <w:rsid w:val="00B35038"/>
    <w:rsid w:val="00B408AB"/>
    <w:rsid w:val="00B43EDD"/>
    <w:rsid w:val="00B458E8"/>
    <w:rsid w:val="00B4617F"/>
    <w:rsid w:val="00B47D07"/>
    <w:rsid w:val="00B505DA"/>
    <w:rsid w:val="00B5226C"/>
    <w:rsid w:val="00B57329"/>
    <w:rsid w:val="00B67D9D"/>
    <w:rsid w:val="00B708ED"/>
    <w:rsid w:val="00B76570"/>
    <w:rsid w:val="00B76B7E"/>
    <w:rsid w:val="00B84E3D"/>
    <w:rsid w:val="00B84E5E"/>
    <w:rsid w:val="00B86FD6"/>
    <w:rsid w:val="00B90020"/>
    <w:rsid w:val="00B91629"/>
    <w:rsid w:val="00B92046"/>
    <w:rsid w:val="00B92AE4"/>
    <w:rsid w:val="00BA2D52"/>
    <w:rsid w:val="00BA378A"/>
    <w:rsid w:val="00BB6512"/>
    <w:rsid w:val="00BB7CA3"/>
    <w:rsid w:val="00BC33E7"/>
    <w:rsid w:val="00BD1A23"/>
    <w:rsid w:val="00BD318B"/>
    <w:rsid w:val="00BE4470"/>
    <w:rsid w:val="00BF1D15"/>
    <w:rsid w:val="00BF4FE3"/>
    <w:rsid w:val="00BF70ED"/>
    <w:rsid w:val="00C05ED9"/>
    <w:rsid w:val="00C12559"/>
    <w:rsid w:val="00C14D29"/>
    <w:rsid w:val="00C16594"/>
    <w:rsid w:val="00C26E24"/>
    <w:rsid w:val="00C2721C"/>
    <w:rsid w:val="00C30AE6"/>
    <w:rsid w:val="00C3103B"/>
    <w:rsid w:val="00C363AF"/>
    <w:rsid w:val="00C37383"/>
    <w:rsid w:val="00C40664"/>
    <w:rsid w:val="00C41DD5"/>
    <w:rsid w:val="00C43D0D"/>
    <w:rsid w:val="00C449B9"/>
    <w:rsid w:val="00C45463"/>
    <w:rsid w:val="00C6141B"/>
    <w:rsid w:val="00C62B6A"/>
    <w:rsid w:val="00C75948"/>
    <w:rsid w:val="00C761B1"/>
    <w:rsid w:val="00C76DD4"/>
    <w:rsid w:val="00C82524"/>
    <w:rsid w:val="00C83CAF"/>
    <w:rsid w:val="00C842DF"/>
    <w:rsid w:val="00C85D15"/>
    <w:rsid w:val="00C94D32"/>
    <w:rsid w:val="00CA08CD"/>
    <w:rsid w:val="00CA4749"/>
    <w:rsid w:val="00CA709D"/>
    <w:rsid w:val="00CB4E30"/>
    <w:rsid w:val="00CB5C44"/>
    <w:rsid w:val="00CC0AAD"/>
    <w:rsid w:val="00CC49C4"/>
    <w:rsid w:val="00CD18BE"/>
    <w:rsid w:val="00CD1E63"/>
    <w:rsid w:val="00CD7203"/>
    <w:rsid w:val="00CF039F"/>
    <w:rsid w:val="00CF25F0"/>
    <w:rsid w:val="00CF37EC"/>
    <w:rsid w:val="00D046F4"/>
    <w:rsid w:val="00D10FE7"/>
    <w:rsid w:val="00D11796"/>
    <w:rsid w:val="00D13D19"/>
    <w:rsid w:val="00D16D94"/>
    <w:rsid w:val="00D22DE6"/>
    <w:rsid w:val="00D25E4C"/>
    <w:rsid w:val="00D321E0"/>
    <w:rsid w:val="00D34D41"/>
    <w:rsid w:val="00D354CA"/>
    <w:rsid w:val="00D36D5A"/>
    <w:rsid w:val="00D410EF"/>
    <w:rsid w:val="00D437E4"/>
    <w:rsid w:val="00D45EF8"/>
    <w:rsid w:val="00D47455"/>
    <w:rsid w:val="00D47F3E"/>
    <w:rsid w:val="00D51321"/>
    <w:rsid w:val="00D51B2F"/>
    <w:rsid w:val="00D53D43"/>
    <w:rsid w:val="00D60F0D"/>
    <w:rsid w:val="00D63B16"/>
    <w:rsid w:val="00D718B4"/>
    <w:rsid w:val="00D726A8"/>
    <w:rsid w:val="00D74E8A"/>
    <w:rsid w:val="00D755F1"/>
    <w:rsid w:val="00D77364"/>
    <w:rsid w:val="00D811F4"/>
    <w:rsid w:val="00D86198"/>
    <w:rsid w:val="00D913B6"/>
    <w:rsid w:val="00D9370D"/>
    <w:rsid w:val="00D943BB"/>
    <w:rsid w:val="00D9630F"/>
    <w:rsid w:val="00DA68AB"/>
    <w:rsid w:val="00DC7A7B"/>
    <w:rsid w:val="00DD3102"/>
    <w:rsid w:val="00DD328A"/>
    <w:rsid w:val="00DD573E"/>
    <w:rsid w:val="00DD6E00"/>
    <w:rsid w:val="00DE2363"/>
    <w:rsid w:val="00DE579E"/>
    <w:rsid w:val="00DF0D2D"/>
    <w:rsid w:val="00DF1292"/>
    <w:rsid w:val="00E026C8"/>
    <w:rsid w:val="00E02F46"/>
    <w:rsid w:val="00E06457"/>
    <w:rsid w:val="00E1167B"/>
    <w:rsid w:val="00E1668D"/>
    <w:rsid w:val="00E31B64"/>
    <w:rsid w:val="00E3667A"/>
    <w:rsid w:val="00E402AF"/>
    <w:rsid w:val="00E43B09"/>
    <w:rsid w:val="00E4760F"/>
    <w:rsid w:val="00E53D8B"/>
    <w:rsid w:val="00E55229"/>
    <w:rsid w:val="00E61FB3"/>
    <w:rsid w:val="00E6281A"/>
    <w:rsid w:val="00E704A4"/>
    <w:rsid w:val="00E71E64"/>
    <w:rsid w:val="00E75176"/>
    <w:rsid w:val="00E81B7C"/>
    <w:rsid w:val="00E840D6"/>
    <w:rsid w:val="00E871AD"/>
    <w:rsid w:val="00E90C81"/>
    <w:rsid w:val="00E91CEA"/>
    <w:rsid w:val="00E92642"/>
    <w:rsid w:val="00E950F4"/>
    <w:rsid w:val="00EA2264"/>
    <w:rsid w:val="00EA4873"/>
    <w:rsid w:val="00EA79D2"/>
    <w:rsid w:val="00EB2B90"/>
    <w:rsid w:val="00EB48DF"/>
    <w:rsid w:val="00EB7E6E"/>
    <w:rsid w:val="00EC300E"/>
    <w:rsid w:val="00EC52C6"/>
    <w:rsid w:val="00ED2829"/>
    <w:rsid w:val="00ED6DA5"/>
    <w:rsid w:val="00ED7477"/>
    <w:rsid w:val="00EF0D1B"/>
    <w:rsid w:val="00EF7C81"/>
    <w:rsid w:val="00F010D6"/>
    <w:rsid w:val="00F0670B"/>
    <w:rsid w:val="00F0777D"/>
    <w:rsid w:val="00F11AE8"/>
    <w:rsid w:val="00F129B8"/>
    <w:rsid w:val="00F138FC"/>
    <w:rsid w:val="00F16272"/>
    <w:rsid w:val="00F268B3"/>
    <w:rsid w:val="00F31CA2"/>
    <w:rsid w:val="00F42953"/>
    <w:rsid w:val="00F47A2E"/>
    <w:rsid w:val="00F521E0"/>
    <w:rsid w:val="00F54271"/>
    <w:rsid w:val="00F54575"/>
    <w:rsid w:val="00F560D3"/>
    <w:rsid w:val="00F5776E"/>
    <w:rsid w:val="00F62016"/>
    <w:rsid w:val="00F664BB"/>
    <w:rsid w:val="00F82DF7"/>
    <w:rsid w:val="00F872CF"/>
    <w:rsid w:val="00F93AFD"/>
    <w:rsid w:val="00F94548"/>
    <w:rsid w:val="00FA0353"/>
    <w:rsid w:val="00FA5DA9"/>
    <w:rsid w:val="00FB0A82"/>
    <w:rsid w:val="00FB2636"/>
    <w:rsid w:val="00FB2C2E"/>
    <w:rsid w:val="00FB2C5A"/>
    <w:rsid w:val="00FB4DFA"/>
    <w:rsid w:val="00FC2E31"/>
    <w:rsid w:val="00FC55BE"/>
    <w:rsid w:val="00FC6FD7"/>
    <w:rsid w:val="00FD43AA"/>
    <w:rsid w:val="00FE0F61"/>
    <w:rsid w:val="00FE2DAC"/>
    <w:rsid w:val="00FE36B1"/>
    <w:rsid w:val="00FE375A"/>
    <w:rsid w:val="00FE3B8F"/>
    <w:rsid w:val="00FE4129"/>
    <w:rsid w:val="00FF5C0C"/>
    <w:rsid w:val="012DE317"/>
    <w:rsid w:val="03FAA2F6"/>
    <w:rsid w:val="09DD5686"/>
    <w:rsid w:val="0F6DDA27"/>
    <w:rsid w:val="1393FFFB"/>
    <w:rsid w:val="146E7B9D"/>
    <w:rsid w:val="15865B67"/>
    <w:rsid w:val="16687F78"/>
    <w:rsid w:val="1961046E"/>
    <w:rsid w:val="23A24A1C"/>
    <w:rsid w:val="2610C78D"/>
    <w:rsid w:val="2686D765"/>
    <w:rsid w:val="28729E57"/>
    <w:rsid w:val="28899064"/>
    <w:rsid w:val="2C4B83AB"/>
    <w:rsid w:val="2C723475"/>
    <w:rsid w:val="2DE7540C"/>
    <w:rsid w:val="3078EF7C"/>
    <w:rsid w:val="38B20E58"/>
    <w:rsid w:val="3966799F"/>
    <w:rsid w:val="3CD8623E"/>
    <w:rsid w:val="3E39EAC2"/>
    <w:rsid w:val="44F2C933"/>
    <w:rsid w:val="4A9E272C"/>
    <w:rsid w:val="516C2A30"/>
    <w:rsid w:val="531F5C62"/>
    <w:rsid w:val="5AC72808"/>
    <w:rsid w:val="5C5808DD"/>
    <w:rsid w:val="5C77B680"/>
    <w:rsid w:val="5FF31DA8"/>
    <w:rsid w:val="612B7A00"/>
    <w:rsid w:val="62998D2E"/>
    <w:rsid w:val="631601EC"/>
    <w:rsid w:val="6BB2C6F2"/>
    <w:rsid w:val="6CC95055"/>
    <w:rsid w:val="6D46F0CC"/>
    <w:rsid w:val="6F96AB05"/>
    <w:rsid w:val="732FE6B9"/>
    <w:rsid w:val="76EFA983"/>
    <w:rsid w:val="78E08752"/>
    <w:rsid w:val="7AF7E427"/>
    <w:rsid w:val="7DBDA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0F8C6CD3"/>
  <w15:chartTrackingRefBased/>
  <w15:docId w15:val="{40DB4C92-A2F1-4B79-BAF4-AEB5DC071A6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06457"/>
    <w:pPr>
      <w:spacing w:after="0" w:line="240" w:lineRule="auto"/>
    </w:pPr>
    <w:rPr>
      <w:rFonts w:ascii="Calibri" w:hAnsi="Calibri" w:eastAsia="SimSun" w:cs="SimSun"/>
    </w:rPr>
  </w:style>
  <w:style w:type="paragraph" w:styleId="Heading3">
    <w:name w:val="heading 3"/>
    <w:basedOn w:val="Normal"/>
    <w:next w:val="Normal"/>
    <w:link w:val="Heading3Char"/>
    <w:qFormat/>
    <w:rsid w:val="00D726A8"/>
    <w:pPr>
      <w:keepNext/>
      <w:widowControl w:val="0"/>
      <w:tabs>
        <w:tab w:val="left" w:pos="1920"/>
        <w:tab w:val="left" w:pos="2400"/>
        <w:tab w:val="left" w:pos="3480"/>
        <w:tab w:val="left" w:pos="3840"/>
      </w:tabs>
      <w:spacing w:before="120"/>
      <w:ind w:left="1200"/>
      <w:jc w:val="both"/>
      <w:outlineLvl w:val="2"/>
    </w:pPr>
    <w:rPr>
      <w:rFonts w:ascii="Times New Roman" w:hAnsi="Times New Roman" w:eastAsia="MingLiU" w:cs="Times New Roman"/>
      <w:b/>
      <w:snapToGrid w:val="0"/>
      <w:kern w:val="2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D726A8"/>
    <w:pPr>
      <w:keepNext/>
      <w:widowControl w:val="0"/>
      <w:ind w:left="720" w:right="-508"/>
      <w:outlineLvl w:val="3"/>
    </w:pPr>
    <w:rPr>
      <w:rFonts w:ascii="Times New Roman" w:hAnsi="Times New Roman" w:eastAsia="MingLiU" w:cs="Times New Roman"/>
      <w:i/>
      <w:snapToGrid w:val="0"/>
      <w:kern w:val="2"/>
      <w:sz w:val="24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D726A8"/>
    <w:pPr>
      <w:keepNext/>
      <w:widowControl w:val="0"/>
      <w:jc w:val="center"/>
      <w:outlineLvl w:val="6"/>
    </w:pPr>
    <w:rPr>
      <w:rFonts w:ascii="Times New Roman" w:hAnsi="Times New Roman" w:eastAsia="MingLiU" w:cs="Times New Roman"/>
      <w:b/>
      <w:snapToGrid w:val="0"/>
      <w:kern w:val="2"/>
      <w:sz w:val="24"/>
      <w:szCs w:val="20"/>
      <w:lang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E515E"/>
  </w:style>
  <w:style w:type="character" w:styleId="DateChar" w:customStyle="1">
    <w:name w:val="Date Char"/>
    <w:basedOn w:val="DefaultParagraphFont"/>
    <w:link w:val="Date"/>
    <w:uiPriority w:val="99"/>
    <w:semiHidden/>
    <w:rsid w:val="004E515E"/>
    <w:rPr>
      <w:rFonts w:ascii="Calibri" w:hAnsi="Calibri" w:eastAsia="SimSun" w:cs="SimSun"/>
    </w:rPr>
  </w:style>
  <w:style w:type="paragraph" w:styleId="ListParagraph">
    <w:name w:val="List Paragraph"/>
    <w:basedOn w:val="Normal"/>
    <w:uiPriority w:val="34"/>
    <w:qFormat/>
    <w:rsid w:val="004E5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1C10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51C10"/>
    <w:rPr>
      <w:rFonts w:ascii="Segoe UI" w:hAnsi="Segoe UI" w:eastAsia="SimSun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26E24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C26E24"/>
    <w:rPr>
      <w:rFonts w:ascii="Calibri" w:hAnsi="Calibri" w:eastAsia="SimSun" w:cs="SimSun"/>
    </w:rPr>
  </w:style>
  <w:style w:type="paragraph" w:styleId="Footer">
    <w:name w:val="footer"/>
    <w:basedOn w:val="Normal"/>
    <w:link w:val="FooterChar"/>
    <w:uiPriority w:val="99"/>
    <w:unhideWhenUsed/>
    <w:rsid w:val="00C26E2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C26E24"/>
    <w:rPr>
      <w:rFonts w:ascii="Calibri" w:hAnsi="Calibri" w:eastAsia="SimSun" w:cs="SimSun"/>
    </w:rPr>
  </w:style>
  <w:style w:type="paragraph" w:styleId="NormalWeb">
    <w:name w:val="Normal (Web)"/>
    <w:basedOn w:val="Normal"/>
    <w:uiPriority w:val="99"/>
    <w:unhideWhenUsed/>
    <w:rsid w:val="00ED282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8D16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67A"/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8D167A"/>
    <w:rPr>
      <w:rFonts w:ascii="Calibri" w:hAnsi="Calibri" w:eastAsia="SimSun" w:cs="SimSu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67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8D167A"/>
    <w:rPr>
      <w:rFonts w:ascii="Calibri" w:hAnsi="Calibri" w:eastAsia="SimSun" w:cs="SimSun"/>
      <w:b/>
      <w:bCs/>
    </w:rPr>
  </w:style>
  <w:style w:type="paragraph" w:styleId="Revision">
    <w:name w:val="Revision"/>
    <w:hidden/>
    <w:uiPriority w:val="99"/>
    <w:semiHidden/>
    <w:rsid w:val="00EB2B90"/>
    <w:pPr>
      <w:spacing w:after="0" w:line="240" w:lineRule="auto"/>
    </w:pPr>
    <w:rPr>
      <w:rFonts w:ascii="Calibri" w:hAnsi="Calibri" w:eastAsia="SimSun" w:cs="SimSun"/>
    </w:rPr>
  </w:style>
  <w:style w:type="character" w:styleId="Hyperlink">
    <w:name w:val="Hyperlink"/>
    <w:basedOn w:val="DefaultParagraphFont"/>
    <w:uiPriority w:val="99"/>
    <w:semiHidden/>
    <w:unhideWhenUsed/>
    <w:rsid w:val="00D046F4"/>
    <w:rPr>
      <w:color w:val="0563C1"/>
      <w:u w:val="single"/>
    </w:rPr>
  </w:style>
  <w:style w:type="paragraph" w:styleId="xmsonormal" w:customStyle="1">
    <w:name w:val="xmsonormal"/>
    <w:basedOn w:val="Normal"/>
    <w:rsid w:val="00D046F4"/>
    <w:pPr>
      <w:spacing w:before="100" w:beforeAutospacing="1" w:after="100" w:afterAutospacing="1"/>
    </w:pPr>
    <w:rPr>
      <w:rFonts w:cs="Calibri" w:eastAsiaTheme="minorEastAsia"/>
    </w:rPr>
  </w:style>
  <w:style w:type="paragraph" w:styleId="xmsolistparagraph" w:customStyle="1">
    <w:name w:val="xmsolistparagraph"/>
    <w:basedOn w:val="Normal"/>
    <w:rsid w:val="00D046F4"/>
    <w:pPr>
      <w:spacing w:before="100" w:beforeAutospacing="1" w:after="100" w:afterAutospacing="1"/>
    </w:pPr>
    <w:rPr>
      <w:rFonts w:cs="Calibri" w:eastAsiaTheme="minorEastAsia"/>
    </w:rPr>
  </w:style>
  <w:style w:type="character" w:styleId="apple-converted-space" w:customStyle="1">
    <w:name w:val="apple-converted-space"/>
    <w:basedOn w:val="DefaultParagraphFont"/>
    <w:rsid w:val="00D046F4"/>
  </w:style>
  <w:style w:type="character" w:styleId="Heading3Char" w:customStyle="1">
    <w:name w:val="Heading 3 Char"/>
    <w:basedOn w:val="DefaultParagraphFont"/>
    <w:link w:val="Heading3"/>
    <w:rsid w:val="00D726A8"/>
    <w:rPr>
      <w:rFonts w:ascii="Times New Roman" w:hAnsi="Times New Roman" w:eastAsia="MingLiU" w:cs="Times New Roman"/>
      <w:b/>
      <w:snapToGrid w:val="0"/>
      <w:kern w:val="2"/>
      <w:szCs w:val="20"/>
      <w:lang w:eastAsia="en-US"/>
    </w:rPr>
  </w:style>
  <w:style w:type="character" w:styleId="Heading4Char" w:customStyle="1">
    <w:name w:val="Heading 4 Char"/>
    <w:basedOn w:val="DefaultParagraphFont"/>
    <w:link w:val="Heading4"/>
    <w:rsid w:val="00D726A8"/>
    <w:rPr>
      <w:rFonts w:ascii="Times New Roman" w:hAnsi="Times New Roman" w:eastAsia="MingLiU" w:cs="Times New Roman"/>
      <w:i/>
      <w:snapToGrid w:val="0"/>
      <w:kern w:val="2"/>
      <w:sz w:val="24"/>
      <w:szCs w:val="20"/>
      <w:lang w:eastAsia="en-US"/>
    </w:rPr>
  </w:style>
  <w:style w:type="character" w:styleId="Heading7Char" w:customStyle="1">
    <w:name w:val="Heading 7 Char"/>
    <w:basedOn w:val="DefaultParagraphFont"/>
    <w:link w:val="Heading7"/>
    <w:rsid w:val="00D726A8"/>
    <w:rPr>
      <w:rFonts w:ascii="Times New Roman" w:hAnsi="Times New Roman" w:eastAsia="MingLiU" w:cs="Times New Roman"/>
      <w:b/>
      <w:snapToGrid w:val="0"/>
      <w:kern w:val="2"/>
      <w:sz w:val="24"/>
      <w:szCs w:val="20"/>
      <w:lang w:eastAsia="en-US"/>
    </w:rPr>
  </w:style>
  <w:style w:type="paragraph" w:styleId="BodyText">
    <w:name w:val="Body Text"/>
    <w:basedOn w:val="Normal"/>
    <w:link w:val="BodyTextChar"/>
    <w:rsid w:val="00D726A8"/>
    <w:pPr>
      <w:widowControl w:val="0"/>
      <w:tabs>
        <w:tab w:val="left" w:pos="2400"/>
        <w:tab w:val="left" w:pos="3840"/>
      </w:tabs>
      <w:ind w:right="26"/>
      <w:jc w:val="both"/>
    </w:pPr>
    <w:rPr>
      <w:rFonts w:ascii="Times New Roman" w:hAnsi="Times New Roman" w:eastAsia="MingLiU" w:cs="Times New Roman"/>
      <w:snapToGrid w:val="0"/>
      <w:kern w:val="2"/>
      <w:sz w:val="24"/>
      <w:szCs w:val="20"/>
      <w:lang w:eastAsia="en-US"/>
    </w:rPr>
  </w:style>
  <w:style w:type="character" w:styleId="BodyTextChar" w:customStyle="1">
    <w:name w:val="Body Text Char"/>
    <w:basedOn w:val="DefaultParagraphFont"/>
    <w:link w:val="BodyText"/>
    <w:rsid w:val="00D726A8"/>
    <w:rPr>
      <w:rFonts w:ascii="Times New Roman" w:hAnsi="Times New Roman" w:eastAsia="MingLiU" w:cs="Times New Roman"/>
      <w:snapToGrid w:val="0"/>
      <w:kern w:val="2"/>
      <w:sz w:val="24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53D43"/>
    <w:rPr>
      <w:rFonts w:ascii="Times New Roman" w:hAnsi="Times New Roman" w:cs="Times New Roman" w:eastAsiaTheme="minorEastAsia"/>
      <w:lang w:val="en-HK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D53D43"/>
    <w:rPr>
      <w:rFonts w:ascii="Times New Roman" w:hAnsi="Times New Roman" w:cs="Times New Roman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2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1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430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409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19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0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B4786-52C9-4740-BCD2-B8BE1B32013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A, Ka Chun Charlie [Student]</dc:creator>
  <keywords/>
  <dc:description/>
  <lastModifiedBy>MA, Ka Chun Charlie [Student]</lastModifiedBy>
  <revision>33</revision>
  <lastPrinted>2021-01-20T07:54:00.0000000Z</lastPrinted>
  <dcterms:created xsi:type="dcterms:W3CDTF">2021-01-26T04:20:00.0000000Z</dcterms:created>
  <dcterms:modified xsi:type="dcterms:W3CDTF">2024-02-02T03:14:15.6594166Z</dcterms:modified>
</coreProperties>
</file>